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490"/>
        <w:gridCol w:w="5940"/>
        <w:gridCol w:w="8"/>
      </w:tblGrid>
      <w:tr w:rsidR="002F1951" w:rsidRPr="00213306" w14:paraId="41254062" w14:textId="77777777" w:rsidTr="008D0F19">
        <w:trPr>
          <w:gridAfter w:val="1"/>
          <w:wAfter w:w="8" w:type="dxa"/>
          <w:trHeight w:val="315"/>
        </w:trPr>
        <w:tc>
          <w:tcPr>
            <w:tcW w:w="54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F0AEA5" w14:textId="77777777" w:rsidR="002F1951" w:rsidRPr="00213306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bookmarkStart w:id="0" w:name="_GoBack"/>
            <w:bookmarkEnd w:id="0"/>
            <w:r w:rsidRPr="00213306">
              <w:rPr>
                <w:rFonts w:eastAsia="Times New Roman" w:cstheme="minorHAnsi"/>
                <w:b/>
                <w:bCs/>
                <w:color w:val="000000"/>
              </w:rPr>
              <w:t>GEN-</w:t>
            </w:r>
            <w:r w:rsidR="00752153" w:rsidRPr="00213306">
              <w:rPr>
                <w:rFonts w:eastAsia="Times New Roman" w:cstheme="minorHAnsi"/>
                <w:b/>
                <w:bCs/>
                <w:color w:val="FF0000"/>
              </w:rPr>
              <w:t>6</w:t>
            </w:r>
            <w:r w:rsidR="002F1951" w:rsidRPr="00213306">
              <w:rPr>
                <w:rFonts w:eastAsia="Times New Roman" w:cstheme="minorHAnsi"/>
                <w:b/>
                <w:bCs/>
                <w:color w:val="FF0000"/>
              </w:rPr>
              <w:t>25</w:t>
            </w:r>
            <w:r w:rsidR="002F1951" w:rsidRPr="00213306">
              <w:rPr>
                <w:rFonts w:eastAsia="Times New Roman" w:cstheme="minorHAnsi"/>
                <w:b/>
                <w:bCs/>
              </w:rPr>
              <w:t xml:space="preserve"> </w:t>
            </w:r>
            <w:r w:rsidR="00676D5A" w:rsidRPr="00213306">
              <w:rPr>
                <w:rFonts w:eastAsia="Times New Roman" w:cstheme="minorHAnsi"/>
              </w:rPr>
              <w:t>(120V-2500W-</w:t>
            </w:r>
            <w:r w:rsidR="00752153" w:rsidRPr="00213306">
              <w:rPr>
                <w:rFonts w:eastAsia="Times New Roman" w:cstheme="minorHAnsi"/>
              </w:rPr>
              <w:t>7.2</w:t>
            </w:r>
            <w:r w:rsidR="00E74875" w:rsidRPr="00213306">
              <w:rPr>
                <w:rFonts w:eastAsia="Times New Roman" w:cstheme="minorHAnsi"/>
              </w:rPr>
              <w:t>kW-</w:t>
            </w:r>
            <w:r w:rsidR="00676D5A" w:rsidRPr="00213306">
              <w:rPr>
                <w:rFonts w:eastAsia="Times New Roman" w:cstheme="minorHAnsi"/>
              </w:rPr>
              <w:t>60Hz</w:t>
            </w:r>
            <w:r w:rsidR="008D0F19">
              <w:rPr>
                <w:rFonts w:eastAsia="Times New Roman" w:cstheme="minorHAnsi"/>
              </w:rPr>
              <w:t>-16yr</w:t>
            </w:r>
            <w:r w:rsidR="00676D5A" w:rsidRPr="00213306">
              <w:rPr>
                <w:rFonts w:eastAsia="Times New Roman" w:cstheme="minorHAnsi"/>
              </w:rPr>
              <w:t>)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4668E4FB" w14:textId="77777777" w:rsidR="002F1951" w:rsidRPr="00213306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force Emergency Power System</w:t>
            </w:r>
          </w:p>
        </w:tc>
      </w:tr>
      <w:tr w:rsidR="002F1951" w:rsidRPr="00213306" w14:paraId="0821E5EE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4D23C937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oduct Features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0EB261C" w14:textId="77777777" w:rsidR="002F1951" w:rsidRPr="00213306" w:rsidRDefault="00752153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noProof/>
                <w:color w:val="000000"/>
              </w:rPr>
              <w:drawing>
                <wp:anchor distT="0" distB="0" distL="114300" distR="114300" simplePos="0" relativeHeight="251659264" behindDoc="0" locked="0" layoutInCell="1" allowOverlap="1" wp14:anchorId="66068F5C" wp14:editId="24B69F67">
                  <wp:simplePos x="0" y="0"/>
                  <wp:positionH relativeFrom="column">
                    <wp:posOffset>594995</wp:posOffset>
                  </wp:positionH>
                  <wp:positionV relativeFrom="paragraph">
                    <wp:posOffset>142875</wp:posOffset>
                  </wp:positionV>
                  <wp:extent cx="2801034" cy="2228850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2835782" cy="2256500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14:paraId="2E9479AE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14:paraId="177E825A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ilent operation. </w:t>
            </w:r>
            <w:r w:rsidR="008D0F19" w:rsidRPr="00213306">
              <w:rPr>
                <w:rFonts w:eastAsia="Times New Roman" w:cstheme="minorHAnsi"/>
                <w:color w:val="000000"/>
              </w:rPr>
              <w:t>Safe for indoors. No gas or emissions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B5B7495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14:paraId="10C90ACE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14:paraId="110CE44D" w14:textId="77777777" w:rsidR="002F1951" w:rsidRPr="00213306" w:rsidRDefault="00867110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No Installation; No Maintenance; No Permits required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369F1A84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14:paraId="0A1C9E3D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14:paraId="0BB033F1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rrives fully charged and ready to work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1C55363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14:paraId="0DB9F0DA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14:paraId="06EF3028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utomatic &amp; one-touch start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1171629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2F1951" w:rsidRPr="00213306" w14:paraId="79D5A657" w14:textId="77777777" w:rsidTr="008D0F19">
        <w:trPr>
          <w:gridAfter w:val="1"/>
          <w:wAfter w:w="8" w:type="dxa"/>
          <w:trHeight w:val="51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14:paraId="3159927E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Multi-colored LED displays state of charge, AC </w:t>
            </w:r>
            <w:r w:rsidR="00867110" w:rsidRPr="00213306">
              <w:rPr>
                <w:rFonts w:eastAsia="Times New Roman" w:cstheme="minorHAnsi"/>
                <w:color w:val="000000"/>
              </w:rPr>
              <w:t>input, DC volts and DC amperage, etc...</w:t>
            </w:r>
            <w:r w:rsidRPr="00213306">
              <w:rPr>
                <w:rFonts w:eastAsia="Times New Roman" w:cstheme="minorHAnsi"/>
                <w:color w:val="000000"/>
              </w:rPr>
              <w:t xml:space="preserve"> 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455C78F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14:paraId="63558E56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14:paraId="145B5F4E" w14:textId="77777777" w:rsidR="00D172A9" w:rsidRPr="00213306" w:rsidRDefault="00867110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verheat Temperature Sensor &amp; Automatic S</w:t>
            </w:r>
            <w:r w:rsidR="00D172A9" w:rsidRPr="00213306">
              <w:rPr>
                <w:rFonts w:eastAsia="Times New Roman" w:cstheme="minorHAnsi"/>
                <w:color w:val="000000"/>
              </w:rPr>
              <w:t>hutdown feature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1063E504" w14:textId="77777777"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D172A9" w:rsidRPr="00213306" w14:paraId="56AD3DA7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14:paraId="644268CF" w14:textId="77777777" w:rsidR="00D172A9" w:rsidRPr="00213306" w:rsidRDefault="00D172A9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voltage regulation system for sensitive electronics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62BBB8CB" w14:textId="77777777"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14:paraId="34E41651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14:paraId="4F231DD0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Built-in </w:t>
            </w:r>
            <w:r w:rsidR="00867110" w:rsidRPr="00213306">
              <w:rPr>
                <w:rFonts w:eastAsia="Times New Roman" w:cstheme="minorHAnsi"/>
                <w:color w:val="000000"/>
              </w:rPr>
              <w:t>(120V/30A) Automatic A/C Transfer S</w:t>
            </w:r>
            <w:r w:rsidRPr="00213306">
              <w:rPr>
                <w:rFonts w:eastAsia="Times New Roman" w:cstheme="minorHAnsi"/>
                <w:color w:val="000000"/>
              </w:rPr>
              <w:t>witch.</w:t>
            </w:r>
          </w:p>
        </w:tc>
        <w:tc>
          <w:tcPr>
            <w:tcW w:w="594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13B8EDB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</w:tr>
      <w:tr w:rsidR="00D172A9" w:rsidRPr="00213306" w14:paraId="78640E00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14:paraId="2D38E217" w14:textId="77777777" w:rsidR="00D172A9" w:rsidRPr="00213306" w:rsidRDefault="00D172A9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Built-in 30A solar charge controller for solar panel charging.</w:t>
            </w:r>
          </w:p>
        </w:tc>
        <w:tc>
          <w:tcPr>
            <w:tcW w:w="5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14:paraId="7A465CD3" w14:textId="77777777" w:rsidR="00D172A9" w:rsidRPr="00213306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2F1951" w:rsidRPr="00213306" w14:paraId="07EBFC29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14:paraId="3179FFE0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Electrical Specifications 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305A012E" w14:textId="77777777" w:rsidR="002F1951" w:rsidRPr="00213306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 xml:space="preserve">  GEN-6</w:t>
            </w:r>
            <w:r w:rsidR="002F1951" w:rsidRPr="00213306">
              <w:rPr>
                <w:rFonts w:eastAsia="Times New Roman" w:cstheme="minorHAnsi"/>
                <w:b/>
                <w:bCs/>
                <w:color w:val="000000"/>
              </w:rPr>
              <w:t xml:space="preserve">25 (120V)                          </w:t>
            </w:r>
          </w:p>
        </w:tc>
      </w:tr>
      <w:tr w:rsidR="002F1951" w:rsidRPr="00213306" w14:paraId="5E9FA865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03355816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power (continuou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3080F765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2,500 W                                 </w:t>
            </w:r>
          </w:p>
        </w:tc>
      </w:tr>
      <w:tr w:rsidR="002F1951" w:rsidRPr="00213306" w14:paraId="3FFFC4BB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2E0C1F35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urge power (AC amps)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2215F90A" w14:textId="77777777" w:rsidR="002F1951" w:rsidRPr="00213306" w:rsidRDefault="00CC4CA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7,500 W (62.5</w:t>
            </w:r>
            <w:r w:rsidR="00213306" w:rsidRPr="00213306">
              <w:rPr>
                <w:rFonts w:eastAsia="Times New Roman" w:cstheme="minorHAnsi"/>
                <w:color w:val="000000"/>
              </w:rPr>
              <w:t xml:space="preserve">A)  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</w:t>
            </w:r>
          </w:p>
        </w:tc>
      </w:tr>
      <w:tr w:rsidR="002F1951" w:rsidRPr="00213306" w14:paraId="1C75119B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522B1A71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frequency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5AA23917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60 Hz                                        </w:t>
            </w:r>
          </w:p>
        </w:tc>
      </w:tr>
      <w:tr w:rsidR="002F1951" w:rsidRPr="00213306" w14:paraId="73E3EDFB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52313083" w14:textId="77777777"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V</w:t>
            </w:r>
            <w:r w:rsidR="002F1951" w:rsidRPr="00213306">
              <w:rPr>
                <w:rFonts w:eastAsia="Times New Roman" w:cstheme="minorHAnsi"/>
                <w:color w:val="000000"/>
              </w:rPr>
              <w:t>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441EFD30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120 V +/-5% true RMS          </w:t>
            </w:r>
          </w:p>
        </w:tc>
      </w:tr>
      <w:tr w:rsidR="002F1951" w:rsidRPr="00213306" w14:paraId="45F8E7B2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0A2DA455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utput wave form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140604F5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Modified Sine Wave             </w:t>
            </w:r>
          </w:p>
        </w:tc>
      </w:tr>
      <w:tr w:rsidR="002F1951" w:rsidRPr="00213306" w14:paraId="5AE534F1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78DD7672" w14:textId="77777777" w:rsidR="002F1951" w:rsidRPr="00213306" w:rsidRDefault="0094072B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Service Lif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6315EAFF" w14:textId="77777777"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2-16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years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                                     </w:t>
            </w:r>
          </w:p>
        </w:tc>
      </w:tr>
      <w:tr w:rsidR="002F1951" w:rsidRPr="00213306" w14:paraId="72C40541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262CE881" w14:textId="77777777" w:rsidR="002F1951" w:rsidRPr="00213306" w:rsidRDefault="00AF11D5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tored </w:t>
            </w:r>
            <w:r w:rsidR="00B42789">
              <w:rPr>
                <w:rFonts w:eastAsia="Times New Roman" w:cstheme="minorHAnsi"/>
                <w:color w:val="000000"/>
              </w:rPr>
              <w:t>b</w:t>
            </w:r>
            <w:r w:rsidR="008D0F19">
              <w:rPr>
                <w:rFonts w:eastAsia="Times New Roman" w:cstheme="minorHAnsi"/>
                <w:color w:val="000000"/>
              </w:rPr>
              <w:t xml:space="preserve">attery </w:t>
            </w:r>
            <w:r w:rsidR="00B42789">
              <w:rPr>
                <w:rFonts w:eastAsia="Times New Roman" w:cstheme="minorHAnsi"/>
                <w:color w:val="000000"/>
              </w:rPr>
              <w:t>r</w:t>
            </w:r>
            <w:r w:rsidR="008D0F19">
              <w:rPr>
                <w:rFonts w:eastAsia="Times New Roman" w:cstheme="minorHAnsi"/>
                <w:color w:val="000000"/>
              </w:rPr>
              <w:t>eserve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23E0665F" w14:textId="77777777"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7.2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Pr="00213306">
              <w:rPr>
                <w:rFonts w:eastAsia="Times New Roman" w:cstheme="minorHAnsi"/>
                <w:color w:val="000000"/>
              </w:rPr>
              <w:t>kW (7,200</w:t>
            </w:r>
            <w:r w:rsidR="002F1951" w:rsidRPr="00213306">
              <w:rPr>
                <w:rFonts w:eastAsia="Times New Roman" w:cstheme="minorHAnsi"/>
                <w:color w:val="000000"/>
              </w:rPr>
              <w:t xml:space="preserve"> Watts)</w:t>
            </w:r>
          </w:p>
        </w:tc>
      </w:tr>
      <w:tr w:rsidR="008D0F19" w:rsidRPr="00213306" w14:paraId="25E31D15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650A7809" w14:textId="77777777"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in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5DABE0FC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P input plug with 8 ft. cord</w:t>
            </w:r>
          </w:p>
        </w:tc>
      </w:tr>
      <w:tr w:rsidR="008D0F19" w:rsidRPr="00213306" w14:paraId="59430C4D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14DF79EF" w14:textId="77777777"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5C558E5A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Four (20A/125V) NEMA 5-20R isolated ground receptacles</w:t>
            </w:r>
          </w:p>
        </w:tc>
      </w:tr>
      <w:tr w:rsidR="008D0F19" w:rsidRPr="00213306" w14:paraId="3496B853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7C3BDE9B" w14:textId="77777777"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C output 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1FD7CB15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One (30A/125V) NEMA L5-30R female receptacle</w:t>
            </w:r>
          </w:p>
        </w:tc>
      </w:tr>
      <w:tr w:rsidR="008D0F19" w:rsidRPr="00213306" w14:paraId="30630351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152A1DE0" w14:textId="77777777" w:rsidR="008D0F19" w:rsidRPr="007369A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369A5">
              <w:rPr>
                <w:rFonts w:eastAsia="Times New Roman" w:cstheme="minorHAnsi"/>
                <w:color w:val="000000"/>
              </w:rPr>
              <w:t>Automatic transfer switch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0BC8C610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  <w:color w:val="000000"/>
              </w:rPr>
              <w:t>30A (Transfer time 0.8 milliseconds)</w:t>
            </w:r>
          </w:p>
        </w:tc>
      </w:tr>
      <w:tr w:rsidR="002F1951" w:rsidRPr="00213306" w14:paraId="70FF954C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61831A68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Charge rate 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7D98FBC4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130 A DC</w:t>
            </w:r>
          </w:p>
        </w:tc>
      </w:tr>
      <w:tr w:rsidR="002F1951" w:rsidRPr="00213306" w14:paraId="0FDA600D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180F71A2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AC input voltag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2387126B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90 - 130 VAC</w:t>
            </w:r>
          </w:p>
        </w:tc>
      </w:tr>
      <w:tr w:rsidR="002F1951" w:rsidRPr="00213306" w14:paraId="3F0098E3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47A389A5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Charge contro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67E45E40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-stage (Bulk, Acceptance, Float)</w:t>
            </w:r>
          </w:p>
        </w:tc>
      </w:tr>
      <w:tr w:rsidR="008D0F19" w:rsidRPr="00213306" w14:paraId="7256ABEA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14F61BED" w14:textId="77777777" w:rsidR="008D0F19" w:rsidRPr="00213306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Solar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 xml:space="preserve">harge </w:t>
            </w:r>
            <w:r w:rsidR="00B42789">
              <w:rPr>
                <w:rFonts w:eastAsia="Times New Roman" w:cstheme="minorHAnsi"/>
                <w:color w:val="000000"/>
              </w:rPr>
              <w:t>c</w:t>
            </w:r>
            <w:r w:rsidRPr="00213306">
              <w:rPr>
                <w:rFonts w:eastAsia="Times New Roman" w:cstheme="minorHAnsi"/>
                <w:color w:val="000000"/>
              </w:rPr>
              <w:t>ontroll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409A164F" w14:textId="77777777"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30A/12V (~360 W per hour/sunlight) *(60A/12V-24V) optional</w:t>
            </w:r>
          </w:p>
        </w:tc>
      </w:tr>
      <w:tr w:rsidR="002F1951" w:rsidRPr="00213306" w14:paraId="2A8C5D13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14:paraId="020E1A56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General Specifications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7214FF20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2F1951" w:rsidRPr="00213306" w14:paraId="494E2C02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65DB626A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Optimal operating temperature rang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2C5B6569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32°F – 104°F (0°C – 40°C) *derated below 0°C and above 40°C</w:t>
            </w:r>
          </w:p>
        </w:tc>
      </w:tr>
      <w:tr w:rsidR="002F1951" w:rsidRPr="00213306" w14:paraId="1A8CB587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56FB31C6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Monito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7DB16C17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LED Display (reads V, DC amps, Power Share, etc.)</w:t>
            </w:r>
          </w:p>
        </w:tc>
      </w:tr>
      <w:tr w:rsidR="002F1951" w:rsidRPr="00213306" w14:paraId="09E27F41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231CC999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 xml:space="preserve">Dimensions (H x W </w:t>
            </w:r>
            <w:proofErr w:type="gramStart"/>
            <w:r w:rsidRPr="00213306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213306">
              <w:rPr>
                <w:rFonts w:eastAsia="Times New Roman" w:cstheme="minorHAnsi"/>
                <w:color w:val="000000"/>
              </w:rPr>
              <w:t xml:space="preserve"> </w:t>
            </w:r>
            <w:r w:rsidR="001C3DF1">
              <w:rPr>
                <w:rFonts w:eastAsia="Times New Roman" w:cstheme="minorHAnsi"/>
                <w:color w:val="000000"/>
              </w:rPr>
              <w:t>D</w:t>
            </w:r>
            <w:r w:rsidRPr="00213306">
              <w:rPr>
                <w:rFonts w:eastAsia="Times New Roman" w:cstheme="minorHAnsi"/>
                <w:color w:val="000000"/>
              </w:rPr>
              <w:t>)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226EA5FC" w14:textId="77777777" w:rsidR="002F1951" w:rsidRPr="00213306" w:rsidRDefault="00752153" w:rsidP="00676D5A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213306">
              <w:rPr>
                <w:rFonts w:eastAsia="Times New Roman" w:cstheme="minorHAnsi"/>
                <w:color w:val="000000"/>
              </w:rPr>
              <w:t>(35" x 18" x 24</w:t>
            </w:r>
            <w:r w:rsidR="002F1951" w:rsidRPr="00213306">
              <w:rPr>
                <w:rFonts w:eastAsia="Times New Roman" w:cstheme="minorHAnsi"/>
                <w:color w:val="000000"/>
              </w:rPr>
              <w:t>"</w:t>
            </w:r>
            <w:r w:rsidRPr="00213306">
              <w:rPr>
                <w:rFonts w:eastAsia="Times New Roman" w:cstheme="minorHAnsi"/>
                <w:color w:val="000000"/>
              </w:rPr>
              <w:t>) &amp; (</w:t>
            </w:r>
            <w:r w:rsidR="008D0F19">
              <w:rPr>
                <w:rFonts w:eastAsia="Times New Roman" w:cstheme="minorHAnsi"/>
                <w:color w:val="000000"/>
              </w:rPr>
              <w:t>505</w:t>
            </w:r>
            <w:r w:rsidR="0094072B" w:rsidRPr="00213306">
              <w:rPr>
                <w:rFonts w:eastAsia="Times New Roman" w:cstheme="minorHAnsi"/>
                <w:color w:val="000000"/>
              </w:rPr>
              <w:t xml:space="preserve"> Lbs.)</w:t>
            </w:r>
            <w:r w:rsidR="008D0F19">
              <w:rPr>
                <w:rFonts w:eastAsia="Times New Roman" w:cstheme="minorHAnsi"/>
                <w:color w:val="000000"/>
              </w:rPr>
              <w:t xml:space="preserve"> 230 kg.</w:t>
            </w:r>
          </w:p>
        </w:tc>
      </w:tr>
      <w:tr w:rsidR="008D0F19" w:rsidRPr="00213306" w14:paraId="6C391293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14:paraId="513897C3" w14:textId="77777777"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 xml:space="preserve">Shipping Dimensions (H x W </w:t>
            </w:r>
            <w:proofErr w:type="gramStart"/>
            <w:r w:rsidRPr="00137B1E">
              <w:rPr>
                <w:rFonts w:eastAsia="Times New Roman" w:cstheme="minorHAnsi"/>
                <w:color w:val="000000"/>
              </w:rPr>
              <w:t>x</w:t>
            </w:r>
            <w:proofErr w:type="gramEnd"/>
            <w:r w:rsidRPr="00137B1E">
              <w:rPr>
                <w:rFonts w:eastAsia="Times New Roman" w:cstheme="minorHAnsi"/>
                <w:color w:val="000000"/>
              </w:rPr>
              <w:t xml:space="preserve"> L) and weigh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14:paraId="0322E1B2" w14:textId="77777777" w:rsidR="008D0F19" w:rsidRPr="00137B1E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137B1E">
              <w:rPr>
                <w:rFonts w:eastAsia="Times New Roman" w:cstheme="minorHAnsi"/>
                <w:color w:val="000000"/>
              </w:rPr>
              <w:t>Standard Pallet 42” x 36” x 48” (</w:t>
            </w:r>
            <w:r>
              <w:rPr>
                <w:rFonts w:eastAsia="Times New Roman" w:cstheme="minorHAnsi"/>
                <w:color w:val="000000"/>
              </w:rPr>
              <w:t>555</w:t>
            </w:r>
            <w:r w:rsidRPr="00137B1E">
              <w:rPr>
                <w:rFonts w:eastAsia="Times New Roman" w:cstheme="minorHAnsi"/>
                <w:color w:val="000000"/>
              </w:rPr>
              <w:t xml:space="preserve"> lbs.) </w:t>
            </w:r>
            <w:r>
              <w:rPr>
                <w:rFonts w:eastAsia="Times New Roman" w:cstheme="minorHAnsi"/>
                <w:color w:val="000000"/>
              </w:rPr>
              <w:t>252</w:t>
            </w:r>
            <w:r w:rsidRPr="00137B1E">
              <w:rPr>
                <w:rFonts w:eastAsia="Times New Roman" w:cstheme="minorHAnsi"/>
                <w:color w:val="000000"/>
              </w:rPr>
              <w:t xml:space="preserve"> kg.</w:t>
            </w:r>
          </w:p>
        </w:tc>
      </w:tr>
      <w:tr w:rsidR="0030113D" w:rsidRPr="00213306" w14:paraId="79253902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14:paraId="648A71FC" w14:textId="77777777"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Constru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14:paraId="2E43C68F" w14:textId="77777777" w:rsidR="0030113D" w:rsidRPr="00213306" w:rsidRDefault="0030113D" w:rsidP="00676D5A">
            <w:pPr>
              <w:spacing w:after="0"/>
              <w:rPr>
                <w:rFonts w:eastAsia="Times New Roman" w:cstheme="minorHAnsi"/>
              </w:rPr>
            </w:pPr>
            <w:r w:rsidRPr="00213306">
              <w:rPr>
                <w:rFonts w:eastAsia="Times New Roman" w:cstheme="minorHAnsi"/>
              </w:rPr>
              <w:t>Strong Steel, Four Casters, Color-Black</w:t>
            </w:r>
            <w:r w:rsidR="00881705" w:rsidRPr="00213306">
              <w:rPr>
                <w:rFonts w:eastAsia="Times New Roman" w:cstheme="minorHAnsi"/>
              </w:rPr>
              <w:t xml:space="preserve"> or Charcoal</w:t>
            </w:r>
          </w:p>
        </w:tc>
      </w:tr>
      <w:tr w:rsidR="008D0F19" w:rsidRPr="00213306" w14:paraId="213F7123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14:paraId="2408F27F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7A4315">
              <w:rPr>
                <w:rFonts w:eastAsia="Times New Roman" w:cstheme="minorHAnsi"/>
              </w:rPr>
              <w:t>Warranty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14:paraId="064BB3DA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</w:rPr>
              <w:t>30-month warranty</w:t>
            </w:r>
            <w:r w:rsidRPr="007A4315">
              <w:rPr>
                <w:rFonts w:eastAsia="Times New Roman" w:cstheme="minorHAnsi"/>
              </w:rPr>
              <w:t xml:space="preserve"> on components; </w:t>
            </w:r>
            <w:r w:rsidR="00140F8B">
              <w:rPr>
                <w:rFonts w:eastAsia="Times New Roman" w:cstheme="minorHAnsi"/>
              </w:rPr>
              <w:t>up to 4-years</w:t>
            </w:r>
            <w:r w:rsidRPr="007A4315">
              <w:rPr>
                <w:rFonts w:eastAsia="Times New Roman" w:cstheme="minorHAnsi"/>
              </w:rPr>
              <w:t xml:space="preserve"> on batteries</w:t>
            </w:r>
          </w:p>
        </w:tc>
      </w:tr>
      <w:tr w:rsidR="008D0F19" w:rsidRPr="00213306" w14:paraId="593886FB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19E4155F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Part Number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14:paraId="5E14A631" w14:textId="77777777" w:rsidR="008D0F19" w:rsidRPr="007A4315" w:rsidRDefault="008D0F19" w:rsidP="008D0F19">
            <w:pPr>
              <w:spacing w:after="0"/>
              <w:rPr>
                <w:rFonts w:eastAsia="Times New Roman" w:cstheme="minorHAnsi"/>
              </w:rPr>
            </w:pPr>
            <w:r w:rsidRPr="007A4315">
              <w:rPr>
                <w:rFonts w:eastAsia="Times New Roman" w:cstheme="minorHAnsi"/>
              </w:rPr>
              <w:t>GEN-</w:t>
            </w:r>
            <w:r w:rsidR="00117D03">
              <w:rPr>
                <w:rFonts w:eastAsia="Times New Roman" w:cstheme="minorHAnsi"/>
              </w:rPr>
              <w:t>6</w:t>
            </w:r>
            <w:r w:rsidRPr="007A4315">
              <w:rPr>
                <w:rFonts w:eastAsia="Times New Roman" w:cstheme="minorHAnsi"/>
              </w:rPr>
              <w:t>25-120-2500</w:t>
            </w:r>
            <w:r w:rsidR="00117D03">
              <w:rPr>
                <w:rFonts w:eastAsia="Times New Roman" w:cstheme="minorHAnsi"/>
              </w:rPr>
              <w:t>-16</w:t>
            </w:r>
          </w:p>
        </w:tc>
      </w:tr>
      <w:tr w:rsidR="002F1951" w:rsidRPr="00213306" w14:paraId="5F628DAC" w14:textId="77777777" w:rsidTr="008D0F19">
        <w:trPr>
          <w:gridAfter w:val="1"/>
          <w:wAfter w:w="8" w:type="dxa"/>
          <w:trHeight w:val="255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14:paraId="689F3B93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213306">
              <w:rPr>
                <w:rFonts w:eastAsia="Times New Roman" w:cstheme="minorHAnsi"/>
                <w:b/>
                <w:bCs/>
                <w:color w:val="000000"/>
              </w:rPr>
              <w:t>Regulatory Approvals</w:t>
            </w:r>
            <w:r w:rsidR="00EE3289" w:rsidRPr="00213306">
              <w:rPr>
                <w:rFonts w:eastAsia="Times New Roman" w:cstheme="minorHAnsi"/>
                <w:b/>
                <w:bCs/>
                <w:color w:val="000000"/>
              </w:rPr>
              <w:t xml:space="preserve"> &amp; Protec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vAlign w:val="bottom"/>
            <w:hideMark/>
          </w:tcPr>
          <w:p w14:paraId="3FBD61ED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EE3289" w:rsidRPr="00213306" w14:paraId="68324E65" w14:textId="77777777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2E1F1C0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afety - UL Listing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14:paraId="11042CAB" w14:textId="77777777" w:rsidR="00EE3289" w:rsidRPr="00213306" w:rsidRDefault="008D0F1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7A4315">
              <w:rPr>
                <w:rFonts w:eastAsia="Times New Roman" w:cstheme="minorHAnsi"/>
              </w:rPr>
              <w:t>Components UL &amp; cUL listed to 458 Standards and CSA C22.2 No. 107.1/107.2 standards</w:t>
            </w:r>
          </w:p>
        </w:tc>
      </w:tr>
      <w:tr w:rsidR="00EE3289" w:rsidRPr="00213306" w14:paraId="3FAE4E6B" w14:textId="77777777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CF67452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Voltage Regulation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14:paraId="45D962C1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 voltage and under voltage protection</w:t>
            </w:r>
          </w:p>
        </w:tc>
      </w:tr>
      <w:tr w:rsidR="00EE3289" w:rsidRPr="00213306" w14:paraId="51E66BEB" w14:textId="77777777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D034394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Temperatur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14:paraId="21443D0A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-temperature protection</w:t>
            </w:r>
          </w:p>
        </w:tc>
      </w:tr>
      <w:tr w:rsidR="00EE3289" w:rsidRPr="00213306" w14:paraId="5A9D02EE" w14:textId="77777777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FC6F48F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utput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66"/>
          </w:tcPr>
          <w:p w14:paraId="5EA0D1C9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Overload Protection</w:t>
            </w:r>
          </w:p>
        </w:tc>
      </w:tr>
      <w:tr w:rsidR="00EE3289" w:rsidRPr="00213306" w14:paraId="72CF2791" w14:textId="77777777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486486A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Electrical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14:paraId="3E94F030" w14:textId="77777777" w:rsidR="00EE3289" w:rsidRPr="00213306" w:rsidRDefault="00EE3289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</w:rPr>
              <w:t>Short circuit protection</w:t>
            </w:r>
          </w:p>
        </w:tc>
      </w:tr>
      <w:tr w:rsidR="002F1951" w:rsidRPr="00213306" w14:paraId="46AA5688" w14:textId="77777777" w:rsidTr="008D0F19">
        <w:trPr>
          <w:gridAfter w:val="1"/>
          <w:wAfter w:w="8" w:type="dxa"/>
          <w:trHeight w:val="270"/>
        </w:trPr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02DE67B" w14:textId="77777777" w:rsidR="002F1951" w:rsidRPr="00213306" w:rsidRDefault="002F1951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Price</w:t>
            </w:r>
          </w:p>
        </w:tc>
        <w:tc>
          <w:tcPr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66"/>
            <w:hideMark/>
          </w:tcPr>
          <w:p w14:paraId="4BEFB973" w14:textId="77777777" w:rsidR="002F1951" w:rsidRPr="00213306" w:rsidRDefault="00CC4CA5" w:rsidP="00676D5A">
            <w:pPr>
              <w:spacing w:after="0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  <w:bCs/>
              </w:rPr>
              <w:t>$6,797</w:t>
            </w:r>
          </w:p>
        </w:tc>
      </w:tr>
      <w:tr w:rsidR="00AF11D5" w:rsidRPr="00213306" w14:paraId="4A3D8D8B" w14:textId="77777777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66C83" w14:textId="77777777" w:rsidR="00AF11D5" w:rsidRPr="00213306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</w:rPr>
            </w:pPr>
            <w:r w:rsidRPr="00213306">
              <w:rPr>
                <w:rFonts w:eastAsia="Times New Roman" w:cstheme="minorHAnsi"/>
                <w:b/>
              </w:rPr>
              <w:t xml:space="preserve">Geneforce Incorporated </w:t>
            </w:r>
            <w:hyperlink r:id="rId6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www.geneforcepower.com</w:t>
              </w:r>
            </w:hyperlink>
            <w:r w:rsidRPr="00213306">
              <w:rPr>
                <w:rFonts w:eastAsia="Times New Roman" w:cstheme="minorHAnsi"/>
                <w:b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   </w:t>
            </w:r>
            <w:r w:rsidR="00117D03" w:rsidRPr="00263BAB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>Tel:</w:t>
            </w:r>
            <w:r w:rsidR="00117D03">
              <w:rPr>
                <w:rStyle w:val="Hyperlink"/>
                <w:rFonts w:eastAsia="Times New Roman" w:cstheme="minorHAnsi"/>
                <w:b/>
                <w:color w:val="FF0000"/>
                <w:u w:val="none"/>
              </w:rPr>
              <w:t xml:space="preserve"> </w:t>
            </w:r>
            <w:r w:rsidR="00117D03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(305)</w:t>
            </w:r>
            <w:r w:rsidR="00881705" w:rsidRPr="00213306">
              <w:rPr>
                <w:rFonts w:eastAsia="Times New Roman" w:cstheme="minorHAnsi"/>
                <w:b/>
              </w:rPr>
              <w:t xml:space="preserve"> </w:t>
            </w:r>
            <w:r w:rsidRPr="00213306">
              <w:rPr>
                <w:rFonts w:eastAsia="Times New Roman" w:cstheme="minorHAnsi"/>
                <w:b/>
              </w:rPr>
              <w:t>215-5443</w:t>
            </w:r>
            <w:r w:rsidR="00117D03">
              <w:rPr>
                <w:rFonts w:eastAsia="Times New Roman" w:cstheme="minorHAnsi"/>
                <w:b/>
              </w:rPr>
              <w:t xml:space="preserve">      </w:t>
            </w:r>
            <w:r w:rsidRPr="00213306">
              <w:rPr>
                <w:rFonts w:eastAsia="Times New Roman" w:cstheme="minorHAnsi"/>
                <w:b/>
              </w:rPr>
              <w:t xml:space="preserve"> email: </w:t>
            </w:r>
            <w:hyperlink r:id="rId7" w:history="1">
              <w:r w:rsidRPr="00213306">
                <w:rPr>
                  <w:rStyle w:val="Hyperlink"/>
                  <w:rFonts w:eastAsia="Times New Roman" w:cstheme="minorHAnsi"/>
                  <w:b/>
                </w:rPr>
                <w:t>sales@geneforcepower.com</w:t>
              </w:r>
            </w:hyperlink>
          </w:p>
        </w:tc>
      </w:tr>
    </w:tbl>
    <w:p w14:paraId="366BF0ED" w14:textId="77777777" w:rsidR="00C35087" w:rsidRPr="00213306" w:rsidRDefault="00C35087" w:rsidP="00676D5A">
      <w:pPr>
        <w:rPr>
          <w:rFonts w:cstheme="minorHAnsi"/>
        </w:rPr>
      </w:pPr>
    </w:p>
    <w:sectPr w:rsidR="00C35087" w:rsidRPr="00213306" w:rsidSect="00117D03">
      <w:pgSz w:w="12240" w:h="15840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vuaDP8/IMu3fIx4FsScvn07S3M2PkfoItnsXTY3Q8J1K9emQU3bjU2cLZiqF5wQanHRVv0LiEDobwVw4Qz2Mlw==" w:salt="oVt1fNwvJpPFXkfc2IFJW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117D03"/>
    <w:rsid w:val="00140F8B"/>
    <w:rsid w:val="001C3DF1"/>
    <w:rsid w:val="00213306"/>
    <w:rsid w:val="00290C44"/>
    <w:rsid w:val="002B1509"/>
    <w:rsid w:val="002F1951"/>
    <w:rsid w:val="0030113D"/>
    <w:rsid w:val="003345EA"/>
    <w:rsid w:val="00475085"/>
    <w:rsid w:val="004A1ADE"/>
    <w:rsid w:val="005064C6"/>
    <w:rsid w:val="0059271D"/>
    <w:rsid w:val="005F0B10"/>
    <w:rsid w:val="00676D5A"/>
    <w:rsid w:val="00752153"/>
    <w:rsid w:val="00867110"/>
    <w:rsid w:val="00881705"/>
    <w:rsid w:val="00885387"/>
    <w:rsid w:val="008D0F19"/>
    <w:rsid w:val="0094072B"/>
    <w:rsid w:val="00A755C6"/>
    <w:rsid w:val="00AF11D5"/>
    <w:rsid w:val="00B01377"/>
    <w:rsid w:val="00B42789"/>
    <w:rsid w:val="00B44B87"/>
    <w:rsid w:val="00B654B1"/>
    <w:rsid w:val="00C35087"/>
    <w:rsid w:val="00CC4CA5"/>
    <w:rsid w:val="00D172A9"/>
    <w:rsid w:val="00D722ED"/>
    <w:rsid w:val="00DF2422"/>
    <w:rsid w:val="00E74875"/>
    <w:rsid w:val="00EB647D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B7523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1E95C-4CB3-43B3-956F-E4883BAD1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86</Words>
  <Characters>2205</Characters>
  <Application>Microsoft Office Word</Application>
  <DocSecurity>8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20</cp:revision>
  <cp:lastPrinted>2017-06-27T17:20:00Z</cp:lastPrinted>
  <dcterms:created xsi:type="dcterms:W3CDTF">2017-06-23T15:25:00Z</dcterms:created>
  <dcterms:modified xsi:type="dcterms:W3CDTF">2018-03-12T20:41:00Z</dcterms:modified>
</cp:coreProperties>
</file>